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CEC23" w14:textId="321227FE" w:rsidR="00E80EEE" w:rsidRDefault="003738E1" w:rsidP="003738E1">
      <w:pPr>
        <w:jc w:val="center"/>
      </w:pPr>
      <w:r w:rsidRPr="003738E1">
        <w:t>Boston: Food Establishment Inspections</w:t>
      </w:r>
    </w:p>
    <w:p w14:paraId="5091FCF9" w14:textId="4B34C206" w:rsidR="003738E1" w:rsidRDefault="003738E1" w:rsidP="003738E1"/>
    <w:p w14:paraId="42044EED" w14:textId="3A549F68" w:rsidR="003738E1" w:rsidRDefault="003738E1" w:rsidP="003738E1"/>
    <w:p w14:paraId="5B74334B" w14:textId="4614100C" w:rsidR="003738E1" w:rsidRDefault="003738E1" w:rsidP="003738E1">
      <w:r w:rsidRPr="003738E1">
        <w:drawing>
          <wp:inline distT="0" distB="0" distL="0" distR="0" wp14:anchorId="438F1C1B" wp14:editId="58BF8311">
            <wp:extent cx="5943600" cy="3327400"/>
            <wp:effectExtent l="0" t="0" r="0" b="635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87348" w14:textId="3DDA83F2" w:rsidR="003738E1" w:rsidRDefault="003738E1" w:rsidP="003738E1"/>
    <w:p w14:paraId="0304A4DF" w14:textId="23CDF307" w:rsidR="003738E1" w:rsidRDefault="003738E1" w:rsidP="003738E1">
      <w:proofErr w:type="spellStart"/>
      <w:r>
        <w:t>Ddl</w:t>
      </w:r>
      <w:proofErr w:type="spellEnd"/>
      <w:r>
        <w:t>:</w:t>
      </w:r>
    </w:p>
    <w:p w14:paraId="2EF11050" w14:textId="10560811" w:rsidR="003738E1" w:rsidRDefault="003738E1" w:rsidP="003738E1">
      <w:r>
        <w:object w:dxaOrig="1538" w:dyaOrig="993" w14:anchorId="56F572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76.85pt;height:49.45pt" o:ole="">
            <v:imagedata r:id="rId5" o:title=""/>
          </v:shape>
          <o:OLEObject Type="Embed" ProgID="Package" ShapeID="_x0000_i1030" DrawAspect="Icon" ObjectID="_1707480534" r:id="rId6"/>
        </w:object>
      </w:r>
    </w:p>
    <w:p w14:paraId="3271A3C7" w14:textId="3C54E941" w:rsidR="003738E1" w:rsidRDefault="003738E1" w:rsidP="003738E1">
      <w:r>
        <w:rPr>
          <w:noProof/>
        </w:rPr>
        <w:lastRenderedPageBreak/>
        <w:drawing>
          <wp:inline distT="0" distB="0" distL="0" distR="0" wp14:anchorId="4429F2E8" wp14:editId="6F94D8FA">
            <wp:extent cx="5943600" cy="3343275"/>
            <wp:effectExtent l="0" t="0" r="0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34F6" w14:textId="5A193480" w:rsidR="003738E1" w:rsidRDefault="003738E1" w:rsidP="003738E1"/>
    <w:p w14:paraId="13FFF9C1" w14:textId="2409813C" w:rsidR="003738E1" w:rsidRDefault="003738E1" w:rsidP="003738E1">
      <w:r>
        <w:t>Alteryx Workflow:</w:t>
      </w:r>
    </w:p>
    <w:p w14:paraId="1BAFAB1F" w14:textId="694D683F" w:rsidR="003738E1" w:rsidRDefault="003738E1" w:rsidP="003738E1">
      <w:r>
        <w:rPr>
          <w:noProof/>
        </w:rPr>
        <w:lastRenderedPageBreak/>
        <w:drawing>
          <wp:inline distT="0" distB="0" distL="0" distR="0" wp14:anchorId="35B23D6C" wp14:editId="7B548C95">
            <wp:extent cx="5943600" cy="3343910"/>
            <wp:effectExtent l="0" t="0" r="0" b="889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EB31C7" wp14:editId="14A2897E">
            <wp:extent cx="5943600" cy="3343910"/>
            <wp:effectExtent l="0" t="0" r="0" b="889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E15518" wp14:editId="33A026F0">
            <wp:extent cx="5943600" cy="3343910"/>
            <wp:effectExtent l="0" t="0" r="0" b="889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8A3D3C" wp14:editId="01D575C6">
            <wp:extent cx="5943600" cy="3343910"/>
            <wp:effectExtent l="0" t="0" r="0" b="889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5BCD2A" wp14:editId="795CB32E">
            <wp:extent cx="5943600" cy="3343910"/>
            <wp:effectExtent l="0" t="0" r="0" b="889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53AE3" w14:textId="3FA45C55" w:rsidR="003738E1" w:rsidRDefault="003738E1" w:rsidP="003738E1"/>
    <w:p w14:paraId="1F76F90E" w14:textId="24992EC5" w:rsidR="003738E1" w:rsidRDefault="00C0473C" w:rsidP="003738E1">
      <w:r>
        <w:t>Counts of rows:</w:t>
      </w:r>
    </w:p>
    <w:p w14:paraId="75142B72" w14:textId="21D39F0A" w:rsidR="003738E1" w:rsidRDefault="003738E1" w:rsidP="003738E1"/>
    <w:p w14:paraId="4E890864" w14:textId="5DAB21EF" w:rsidR="003738E1" w:rsidRDefault="00C0473C" w:rsidP="003738E1">
      <w:r>
        <w:rPr>
          <w:noProof/>
        </w:rPr>
        <w:lastRenderedPageBreak/>
        <w:drawing>
          <wp:inline distT="0" distB="0" distL="0" distR="0" wp14:anchorId="08E00254" wp14:editId="71CDB26F">
            <wp:extent cx="5943600" cy="3343910"/>
            <wp:effectExtent l="0" t="0" r="0" b="889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C6033F" wp14:editId="279F794A">
            <wp:extent cx="5943600" cy="3343910"/>
            <wp:effectExtent l="0" t="0" r="0" b="889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773A3E" wp14:editId="594A8CB6">
            <wp:extent cx="5943600" cy="3343910"/>
            <wp:effectExtent l="0" t="0" r="0" b="889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021265" wp14:editId="3860F3ED">
            <wp:extent cx="5943600" cy="3343910"/>
            <wp:effectExtent l="0" t="0" r="0" b="889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889D8A" wp14:editId="5F86E3A6">
            <wp:extent cx="5943600" cy="3343910"/>
            <wp:effectExtent l="0" t="0" r="0" b="889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105986" wp14:editId="02FC59F9">
            <wp:extent cx="5943600" cy="3343910"/>
            <wp:effectExtent l="0" t="0" r="0" b="889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4751D5" wp14:editId="2985144A">
            <wp:extent cx="5943600" cy="3343910"/>
            <wp:effectExtent l="0" t="0" r="0" b="889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1A545" w14:textId="366DFA92" w:rsidR="00C0473C" w:rsidRDefault="00C0473C" w:rsidP="003738E1"/>
    <w:p w14:paraId="343276DA" w14:textId="77777777" w:rsidR="00C0473C" w:rsidRDefault="00C0473C" w:rsidP="003738E1"/>
    <w:p w14:paraId="6C00C8A7" w14:textId="77777777" w:rsidR="003738E1" w:rsidRDefault="003738E1" w:rsidP="003738E1"/>
    <w:sectPr w:rsidR="003738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zMyNzE1tLAwMDJS0lEKTi0uzszPAykwrAUA4ITKCywAAAA="/>
  </w:docVars>
  <w:rsids>
    <w:rsidRoot w:val="00DB6730"/>
    <w:rsid w:val="003738E1"/>
    <w:rsid w:val="005A2D20"/>
    <w:rsid w:val="00B3621D"/>
    <w:rsid w:val="00C0473C"/>
    <w:rsid w:val="00DB6730"/>
    <w:rsid w:val="00E80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5A470"/>
  <w15:chartTrackingRefBased/>
  <w15:docId w15:val="{077F202D-4C2F-4794-BC6D-99DD820FA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image" Target="media/image7.png"/><Relationship Id="rId5" Type="http://schemas.openxmlformats.org/officeDocument/2006/relationships/image" Target="media/image2.emf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it Kunjiraman</dc:creator>
  <cp:keywords/>
  <dc:description/>
  <cp:lastModifiedBy>Abhijit Kunjiraman</cp:lastModifiedBy>
  <cp:revision>3</cp:revision>
  <dcterms:created xsi:type="dcterms:W3CDTF">2022-02-27T20:11:00Z</dcterms:created>
  <dcterms:modified xsi:type="dcterms:W3CDTF">2022-02-27T20:22:00Z</dcterms:modified>
</cp:coreProperties>
</file>